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F56D3" w14:textId="2D7A42B7" w:rsidR="00B579DE" w:rsidRPr="00B579DE" w:rsidRDefault="00B579DE" w:rsidP="00553804">
      <w:pPr>
        <w:jc w:val="center"/>
        <w:rPr>
          <w:b/>
          <w:bCs/>
          <w:sz w:val="48"/>
          <w:szCs w:val="48"/>
          <w:u w:val="single"/>
        </w:rPr>
      </w:pPr>
      <w:r w:rsidRPr="00B579DE">
        <w:rPr>
          <w:b/>
          <w:bCs/>
          <w:sz w:val="48"/>
          <w:szCs w:val="48"/>
          <w:u w:val="single"/>
        </w:rPr>
        <w:t xml:space="preserve">This week’s story is: On the Bus </w:t>
      </w:r>
    </w:p>
    <w:p w14:paraId="552228C9" w14:textId="77777777" w:rsidR="00B579DE" w:rsidRPr="00B579DE" w:rsidRDefault="00B579DE" w:rsidP="00553804">
      <w:pPr>
        <w:jc w:val="center"/>
        <w:rPr>
          <w:b/>
          <w:bCs/>
          <w:sz w:val="40"/>
          <w:szCs w:val="40"/>
        </w:rPr>
      </w:pPr>
    </w:p>
    <w:p w14:paraId="24A18594" w14:textId="5F72E0AD" w:rsidR="00B579DE" w:rsidRP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color w:val="00B050"/>
          <w:sz w:val="40"/>
          <w:szCs w:val="40"/>
          <w:u w:val="single"/>
        </w:rPr>
      </w:pPr>
      <w:r w:rsidRPr="00B579DE">
        <w:rPr>
          <w:b/>
          <w:bCs/>
          <w:color w:val="00B050"/>
          <w:sz w:val="40"/>
          <w:szCs w:val="40"/>
        </w:rPr>
        <w:t xml:space="preserve">Before reading the story practice your </w:t>
      </w:r>
      <w:r w:rsidRPr="00B579DE">
        <w:rPr>
          <w:b/>
          <w:bCs/>
          <w:color w:val="00B050"/>
          <w:sz w:val="40"/>
          <w:szCs w:val="40"/>
          <w:u w:val="single"/>
        </w:rPr>
        <w:t xml:space="preserve">speedy sounds </w:t>
      </w:r>
    </w:p>
    <w:p w14:paraId="0343684C" w14:textId="500E03F4" w:rsidR="00B579DE" w:rsidRP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color w:val="00B050"/>
          <w:sz w:val="40"/>
          <w:szCs w:val="40"/>
        </w:rPr>
      </w:pPr>
      <w:r w:rsidRPr="00B579DE">
        <w:rPr>
          <w:b/>
          <w:bCs/>
          <w:color w:val="00B050"/>
          <w:sz w:val="40"/>
          <w:szCs w:val="40"/>
        </w:rPr>
        <w:t xml:space="preserve">Story </w:t>
      </w:r>
      <w:r w:rsidRPr="00B579DE">
        <w:rPr>
          <w:b/>
          <w:bCs/>
          <w:color w:val="00B050"/>
          <w:sz w:val="40"/>
          <w:szCs w:val="40"/>
          <w:u w:val="single"/>
        </w:rPr>
        <w:t>GREEN words</w:t>
      </w:r>
      <w:r w:rsidRPr="00B579DE">
        <w:rPr>
          <w:b/>
          <w:bCs/>
          <w:color w:val="00B050"/>
          <w:sz w:val="40"/>
          <w:szCs w:val="40"/>
        </w:rPr>
        <w:t xml:space="preserve"> &amp; story </w:t>
      </w:r>
      <w:r w:rsidRPr="00B579DE">
        <w:rPr>
          <w:b/>
          <w:bCs/>
          <w:color w:val="FF0000"/>
          <w:sz w:val="40"/>
          <w:szCs w:val="40"/>
        </w:rPr>
        <w:t xml:space="preserve">RED words </w:t>
      </w:r>
    </w:p>
    <w:p w14:paraId="44BA8800" w14:textId="4AD55FB5" w:rsidR="00B579DE" w:rsidRP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color w:val="00B050"/>
          <w:sz w:val="40"/>
          <w:szCs w:val="40"/>
        </w:rPr>
      </w:pPr>
      <w:r w:rsidRPr="00B579DE">
        <w:rPr>
          <w:b/>
          <w:bCs/>
          <w:color w:val="00B050"/>
          <w:sz w:val="40"/>
          <w:szCs w:val="40"/>
        </w:rPr>
        <w:t xml:space="preserve">Begin to read the story </w:t>
      </w:r>
    </w:p>
    <w:p w14:paraId="76C5709A" w14:textId="146B0E84" w:rsidR="00B579DE" w:rsidRP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sz w:val="40"/>
          <w:szCs w:val="40"/>
        </w:rPr>
      </w:pPr>
      <w:r w:rsidRPr="00B579DE">
        <w:rPr>
          <w:b/>
          <w:bCs/>
          <w:sz w:val="40"/>
          <w:szCs w:val="40"/>
        </w:rPr>
        <w:t xml:space="preserve">Fred talk (sound out) the sounds to read the word </w:t>
      </w:r>
    </w:p>
    <w:p w14:paraId="6A188B35" w14:textId="447BF532" w:rsidR="00B579DE" w:rsidRP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sz w:val="40"/>
          <w:szCs w:val="40"/>
        </w:rPr>
      </w:pPr>
      <w:r w:rsidRPr="00B579DE">
        <w:rPr>
          <w:b/>
          <w:bCs/>
          <w:sz w:val="40"/>
          <w:szCs w:val="40"/>
        </w:rPr>
        <w:t>Try your best to Fred in your head (sound out in your head) by the end of the week</w:t>
      </w:r>
    </w:p>
    <w:p w14:paraId="627A5FAC" w14:textId="3BE4DD7A" w:rsidR="00B579DE" w:rsidRP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color w:val="00B050"/>
          <w:sz w:val="40"/>
          <w:szCs w:val="40"/>
        </w:rPr>
      </w:pPr>
      <w:r w:rsidRPr="00B579DE">
        <w:rPr>
          <w:b/>
          <w:bCs/>
          <w:color w:val="00B050"/>
          <w:sz w:val="40"/>
          <w:szCs w:val="40"/>
        </w:rPr>
        <w:t xml:space="preserve">Answer the comprehension questions </w:t>
      </w:r>
    </w:p>
    <w:p w14:paraId="5611658A" w14:textId="277B1293" w:rsid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color w:val="00B050"/>
          <w:sz w:val="40"/>
          <w:szCs w:val="40"/>
          <w:u w:val="single"/>
        </w:rPr>
      </w:pPr>
      <w:r w:rsidRPr="00B579DE">
        <w:rPr>
          <w:b/>
          <w:bCs/>
          <w:color w:val="00B050"/>
          <w:sz w:val="40"/>
          <w:szCs w:val="40"/>
        </w:rPr>
        <w:t xml:space="preserve">Do the green and </w:t>
      </w:r>
      <w:r w:rsidRPr="00B579DE">
        <w:rPr>
          <w:b/>
          <w:bCs/>
          <w:color w:val="FF0000"/>
          <w:sz w:val="40"/>
          <w:szCs w:val="40"/>
        </w:rPr>
        <w:t xml:space="preserve">red words </w:t>
      </w:r>
      <w:r w:rsidRPr="00B579DE">
        <w:rPr>
          <w:b/>
          <w:bCs/>
          <w:color w:val="00B050"/>
          <w:sz w:val="40"/>
          <w:szCs w:val="40"/>
        </w:rPr>
        <w:t xml:space="preserve">spellings </w:t>
      </w:r>
      <w:r w:rsidRPr="00B579DE">
        <w:rPr>
          <w:b/>
          <w:bCs/>
          <w:color w:val="00B050"/>
          <w:sz w:val="40"/>
          <w:szCs w:val="40"/>
          <w:u w:val="single"/>
        </w:rPr>
        <w:t xml:space="preserve">every day </w:t>
      </w:r>
    </w:p>
    <w:p w14:paraId="378460C1" w14:textId="1628E99F" w:rsidR="00B579DE" w:rsidRPr="00B579DE" w:rsidRDefault="00B579DE" w:rsidP="00B579DE">
      <w:pPr>
        <w:pStyle w:val="ListParagraph"/>
        <w:numPr>
          <w:ilvl w:val="0"/>
          <w:numId w:val="1"/>
        </w:numPr>
        <w:jc w:val="center"/>
        <w:rPr>
          <w:b/>
          <w:bCs/>
          <w:color w:val="00B050"/>
          <w:sz w:val="40"/>
          <w:szCs w:val="40"/>
          <w:u w:val="single"/>
        </w:rPr>
      </w:pPr>
      <w:r>
        <w:rPr>
          <w:b/>
          <w:bCs/>
          <w:color w:val="00B050"/>
          <w:sz w:val="40"/>
          <w:szCs w:val="40"/>
        </w:rPr>
        <w:t xml:space="preserve">Your </w:t>
      </w:r>
      <w:r w:rsidRPr="00B579DE">
        <w:rPr>
          <w:b/>
          <w:bCs/>
          <w:color w:val="00B050"/>
          <w:sz w:val="40"/>
          <w:szCs w:val="40"/>
          <w:u w:val="single"/>
        </w:rPr>
        <w:t>writing</w:t>
      </w:r>
      <w:r>
        <w:rPr>
          <w:b/>
          <w:bCs/>
          <w:color w:val="00B050"/>
          <w:sz w:val="40"/>
          <w:szCs w:val="40"/>
        </w:rPr>
        <w:t xml:space="preserve"> tasks will link to this book. </w:t>
      </w:r>
    </w:p>
    <w:p w14:paraId="4A82E282" w14:textId="26DDC37E" w:rsidR="009955AC" w:rsidRDefault="00553804" w:rsidP="00553804">
      <w:pPr>
        <w:jc w:val="center"/>
      </w:pPr>
      <w:r>
        <w:rPr>
          <w:noProof/>
        </w:rPr>
        <w:lastRenderedPageBreak/>
        <w:drawing>
          <wp:inline distT="0" distB="0" distL="0" distR="0" wp14:anchorId="35638138" wp14:editId="412DB017">
            <wp:extent cx="8867260" cy="6610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2727" cy="6621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53804">
        <w:rPr>
          <w:noProof/>
        </w:rPr>
        <w:lastRenderedPageBreak/>
        <w:drawing>
          <wp:inline distT="0" distB="0" distL="0" distR="0" wp14:anchorId="04B79451" wp14:editId="445C3ABC">
            <wp:extent cx="9530440" cy="4543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541520" cy="4548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6F9C59" wp14:editId="54347EE0">
            <wp:extent cx="8319240" cy="62484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7006" cy="6254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579DE" w:rsidRPr="00B579DE">
        <w:rPr>
          <w:b/>
          <w:bCs/>
          <w:sz w:val="28"/>
          <w:szCs w:val="28"/>
        </w:rPr>
        <w:t>PAGE 8</w:t>
      </w:r>
      <w:r>
        <w:rPr>
          <w:noProof/>
        </w:rPr>
        <w:lastRenderedPageBreak/>
        <w:drawing>
          <wp:inline distT="0" distB="0" distL="0" distR="0" wp14:anchorId="7B594836" wp14:editId="469CBBEA">
            <wp:extent cx="8184420" cy="5572125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9666" cy="5582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579DE">
        <w:rPr>
          <w:b/>
          <w:bCs/>
          <w:sz w:val="28"/>
          <w:szCs w:val="28"/>
        </w:rPr>
        <w:t>PAGE 10</w:t>
      </w:r>
      <w:r>
        <w:rPr>
          <w:noProof/>
        </w:rPr>
        <w:lastRenderedPageBreak/>
        <w:drawing>
          <wp:inline distT="0" distB="0" distL="0" distR="0" wp14:anchorId="64F29DF9" wp14:editId="20C7B763">
            <wp:extent cx="8132528" cy="537210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8947" cy="53829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579DE">
        <w:rPr>
          <w:b/>
          <w:bCs/>
          <w:sz w:val="28"/>
          <w:szCs w:val="28"/>
        </w:rPr>
        <w:t>PAGE 11</w:t>
      </w:r>
      <w:r>
        <w:rPr>
          <w:noProof/>
        </w:rPr>
        <w:lastRenderedPageBreak/>
        <w:drawing>
          <wp:inline distT="0" distB="0" distL="0" distR="0" wp14:anchorId="0DF2E8E1" wp14:editId="6E85AE3C">
            <wp:extent cx="8117776" cy="5886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5545" cy="5899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579DE">
        <w:rPr>
          <w:b/>
          <w:bCs/>
          <w:sz w:val="28"/>
          <w:szCs w:val="28"/>
        </w:rPr>
        <w:t>PAGE 12</w:t>
      </w:r>
      <w:r>
        <w:rPr>
          <w:noProof/>
        </w:rPr>
        <w:lastRenderedPageBreak/>
        <w:drawing>
          <wp:inline distT="0" distB="0" distL="0" distR="0" wp14:anchorId="51E6D4A3" wp14:editId="5A6BD8E7">
            <wp:extent cx="8183419" cy="568642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3785" cy="56936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579DE">
        <w:rPr>
          <w:b/>
          <w:bCs/>
          <w:sz w:val="28"/>
          <w:szCs w:val="28"/>
        </w:rPr>
        <w:t>PAGE 13</w:t>
      </w:r>
    </w:p>
    <w:p w14:paraId="14FB3277" w14:textId="77777777" w:rsidR="00553804" w:rsidRDefault="00553804" w:rsidP="00553804">
      <w:pPr>
        <w:jc w:val="center"/>
        <w:rPr>
          <w:b/>
          <w:bCs/>
          <w:sz w:val="56"/>
          <w:szCs w:val="56"/>
        </w:rPr>
      </w:pPr>
    </w:p>
    <w:p w14:paraId="1CAC6372" w14:textId="77777777" w:rsidR="00553804" w:rsidRPr="00553804" w:rsidRDefault="00553804" w:rsidP="00231FFA">
      <w:pPr>
        <w:shd w:val="clear" w:color="auto" w:fill="92D050"/>
        <w:jc w:val="center"/>
        <w:rPr>
          <w:b/>
          <w:bCs/>
          <w:sz w:val="56"/>
          <w:szCs w:val="56"/>
          <w:u w:val="single"/>
        </w:rPr>
      </w:pPr>
      <w:r w:rsidRPr="00553804">
        <w:rPr>
          <w:b/>
          <w:bCs/>
          <w:sz w:val="56"/>
          <w:szCs w:val="56"/>
          <w:u w:val="single"/>
        </w:rPr>
        <w:t xml:space="preserve">Reading comprehension questions </w:t>
      </w:r>
    </w:p>
    <w:p w14:paraId="06C81801" w14:textId="7D235F02" w:rsidR="00553804" w:rsidRPr="00231FFA" w:rsidRDefault="00231FFA" w:rsidP="00553804">
      <w:pPr>
        <w:jc w:val="center"/>
        <w:rPr>
          <w:b/>
          <w:bCs/>
          <w:sz w:val="48"/>
          <w:szCs w:val="48"/>
        </w:rPr>
      </w:pPr>
      <w:r w:rsidRPr="00231FFA">
        <w:rPr>
          <w:b/>
          <w:bCs/>
          <w:sz w:val="48"/>
          <w:szCs w:val="48"/>
        </w:rPr>
        <w:t xml:space="preserve">Turn to the page and use your FASTEST FINGER to find the answer. </w:t>
      </w:r>
    </w:p>
    <w:p w14:paraId="69D40EF1" w14:textId="1C6FC43D" w:rsidR="00553804" w:rsidRPr="00553804" w:rsidRDefault="00553804" w:rsidP="00553804">
      <w:pPr>
        <w:jc w:val="center"/>
        <w:rPr>
          <w:b/>
          <w:bCs/>
          <w:sz w:val="56"/>
          <w:szCs w:val="56"/>
        </w:rPr>
      </w:pPr>
      <w:r w:rsidRPr="00553804">
        <w:rPr>
          <w:b/>
          <w:bCs/>
          <w:sz w:val="56"/>
          <w:szCs w:val="56"/>
        </w:rPr>
        <w:t>What is the fox wearing? (Page 9)</w:t>
      </w:r>
    </w:p>
    <w:p w14:paraId="41DB3B3F" w14:textId="302E6FB4" w:rsidR="00553804" w:rsidRPr="00553804" w:rsidRDefault="00553804" w:rsidP="00553804">
      <w:pPr>
        <w:jc w:val="center"/>
        <w:rPr>
          <w:b/>
          <w:bCs/>
          <w:sz w:val="56"/>
          <w:szCs w:val="56"/>
        </w:rPr>
      </w:pPr>
      <w:r w:rsidRPr="00553804">
        <w:rPr>
          <w:b/>
          <w:bCs/>
          <w:sz w:val="56"/>
          <w:szCs w:val="56"/>
        </w:rPr>
        <w:t>What is the fr</w:t>
      </w:r>
      <w:r w:rsidR="00716F05">
        <w:rPr>
          <w:b/>
          <w:bCs/>
          <w:sz w:val="56"/>
          <w:szCs w:val="56"/>
        </w:rPr>
        <w:t>o</w:t>
      </w:r>
      <w:r w:rsidRPr="00553804">
        <w:rPr>
          <w:b/>
          <w:bCs/>
          <w:sz w:val="56"/>
          <w:szCs w:val="56"/>
        </w:rPr>
        <w:t>g doing? (page 10)</w:t>
      </w:r>
    </w:p>
    <w:p w14:paraId="4189D293" w14:textId="769629CF" w:rsidR="00553804" w:rsidRPr="00553804" w:rsidRDefault="00553804" w:rsidP="00553804">
      <w:pPr>
        <w:jc w:val="center"/>
        <w:rPr>
          <w:b/>
          <w:bCs/>
          <w:sz w:val="56"/>
          <w:szCs w:val="56"/>
        </w:rPr>
      </w:pPr>
      <w:r w:rsidRPr="00553804">
        <w:rPr>
          <w:b/>
          <w:bCs/>
          <w:sz w:val="56"/>
          <w:szCs w:val="56"/>
        </w:rPr>
        <w:t>What does the hen look like? (page 12)</w:t>
      </w:r>
    </w:p>
    <w:p w14:paraId="79CEDB1D" w14:textId="11CC4288" w:rsidR="00553804" w:rsidRPr="00553804" w:rsidRDefault="00553804" w:rsidP="00553804">
      <w:pPr>
        <w:jc w:val="center"/>
        <w:rPr>
          <w:b/>
          <w:bCs/>
          <w:sz w:val="56"/>
          <w:szCs w:val="56"/>
        </w:rPr>
      </w:pPr>
      <w:r w:rsidRPr="00553804">
        <w:rPr>
          <w:b/>
          <w:bCs/>
          <w:sz w:val="56"/>
          <w:szCs w:val="56"/>
        </w:rPr>
        <w:t>What does the boy have in his lap? (page 13)</w:t>
      </w:r>
    </w:p>
    <w:sectPr w:rsidR="00553804" w:rsidRPr="00553804" w:rsidSect="0055380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391CD5"/>
    <w:multiLevelType w:val="hybridMultilevel"/>
    <w:tmpl w:val="9F4CA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DIxN7MwtTA2M7FQ0lEKTi0uzszPAykwrAUA0Ho2LywAAAA="/>
  </w:docVars>
  <w:rsids>
    <w:rsidRoot w:val="00553804"/>
    <w:rsid w:val="00231FFA"/>
    <w:rsid w:val="00553804"/>
    <w:rsid w:val="00716F05"/>
    <w:rsid w:val="009955AC"/>
    <w:rsid w:val="00B57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38549"/>
  <w15:chartTrackingRefBased/>
  <w15:docId w15:val="{F09C271D-59F6-4A49-87D5-1B5C323E6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9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el Salih</dc:creator>
  <cp:keywords/>
  <dc:description/>
  <cp:lastModifiedBy>Tanyel Salih</cp:lastModifiedBy>
  <cp:revision>3</cp:revision>
  <dcterms:created xsi:type="dcterms:W3CDTF">2020-04-18T19:41:00Z</dcterms:created>
  <dcterms:modified xsi:type="dcterms:W3CDTF">2020-04-23T10:50:00Z</dcterms:modified>
</cp:coreProperties>
</file>